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1318AE" w14:textId="10A4941F" w:rsidR="00172858" w:rsidRDefault="00172858" w:rsidP="00AA53DA">
      <w:pPr>
        <w:shd w:val="clear" w:color="auto" w:fill="FFFFFF"/>
        <w:spacing w:after="336" w:line="240" w:lineRule="auto"/>
        <w:jc w:val="right"/>
        <w:outlineLvl w:val="0"/>
        <w:rPr>
          <w:rFonts w:ascii="Verdana" w:eastAsia="Times New Roman" w:hAnsi="Verdana" w:cs="Times New Roman"/>
          <w:b/>
          <w:bCs/>
          <w:caps/>
          <w:spacing w:val="12"/>
          <w:kern w:val="36"/>
          <w:sz w:val="24"/>
          <w:szCs w:val="24"/>
          <w:lang w:eastAsia="de-DE"/>
        </w:rPr>
      </w:pPr>
      <w:r>
        <w:rPr>
          <w:rFonts w:ascii="Verdana" w:eastAsia="Times New Roman" w:hAnsi="Verdana" w:cs="Times New Roman"/>
          <w:b/>
          <w:bCs/>
          <w:caps/>
          <w:noProof/>
          <w:spacing w:val="12"/>
          <w:kern w:val="36"/>
          <w:sz w:val="24"/>
          <w:szCs w:val="24"/>
          <w:lang w:eastAsia="de-DE"/>
        </w:rPr>
        <w:drawing>
          <wp:inline distT="0" distB="0" distL="0" distR="0" wp14:anchorId="14D3201D" wp14:editId="32B07549">
            <wp:extent cx="2425516" cy="318964"/>
            <wp:effectExtent l="0" t="0" r="0" b="508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fik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0675" cy="347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57CC1" w14:textId="77777777" w:rsidR="00172858" w:rsidRDefault="00172858" w:rsidP="00172858">
      <w:pPr>
        <w:shd w:val="clear" w:color="auto" w:fill="FFFFFF"/>
        <w:spacing w:after="336" w:line="240" w:lineRule="auto"/>
        <w:outlineLvl w:val="0"/>
        <w:rPr>
          <w:rFonts w:ascii="Verdana" w:eastAsia="Times New Roman" w:hAnsi="Verdana" w:cs="Times New Roman"/>
          <w:b/>
          <w:bCs/>
          <w:caps/>
          <w:spacing w:val="12"/>
          <w:kern w:val="36"/>
          <w:sz w:val="24"/>
          <w:szCs w:val="24"/>
          <w:lang w:eastAsia="de-DE"/>
        </w:rPr>
      </w:pPr>
    </w:p>
    <w:p w14:paraId="55F383AF" w14:textId="77777777" w:rsidR="005A7D90" w:rsidRDefault="005A7D90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b/>
          <w:bCs/>
          <w:caps/>
          <w:spacing w:val="12"/>
          <w:kern w:val="36"/>
          <w:sz w:val="24"/>
          <w:szCs w:val="24"/>
          <w:lang w:eastAsia="de-DE"/>
        </w:rPr>
      </w:pPr>
      <w:r w:rsidRPr="005A7D90">
        <w:rPr>
          <w:rFonts w:ascii="Verdana" w:eastAsia="Times New Roman" w:hAnsi="Verdana" w:cs="Times New Roman"/>
          <w:b/>
          <w:bCs/>
          <w:caps/>
          <w:spacing w:val="12"/>
          <w:kern w:val="36"/>
          <w:sz w:val="24"/>
          <w:szCs w:val="24"/>
          <w:lang w:eastAsia="de-DE"/>
        </w:rPr>
        <w:t>CREATE EXPLAINER VIDEO: CONCEPT, SCRIPT, SCRIPT - A GUIDE TO CREATING YOUR EXPLAINER VIDEO.</w:t>
      </w:r>
    </w:p>
    <w:p w14:paraId="54C5C93E" w14:textId="1B5B52C2" w:rsidR="00172858" w:rsidRDefault="005A7D90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You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may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already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know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ha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animated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explainer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video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aren'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just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abou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cut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character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Befor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hey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even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com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o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lif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professional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explainer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production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involve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proces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of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working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hard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o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creat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solid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story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But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wha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i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secre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o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writing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solid and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engaging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explainer</w:t>
      </w:r>
      <w:proofErr w:type="spellEnd"/>
      <w:r w:rsidRPr="005A7D90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video</w:t>
      </w:r>
      <w:proofErr w:type="spellEnd"/>
      <w:r w:rsidRPr="005A7D90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concept</w:t>
      </w:r>
      <w:proofErr w:type="spellEnd"/>
      <w:r w:rsidRPr="005A7D90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, </w:t>
      </w:r>
      <w:proofErr w:type="spellStart"/>
      <w:r w:rsidRPr="005A7D90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script</w:t>
      </w:r>
      <w:proofErr w:type="spellEnd"/>
      <w:r w:rsidRPr="005A7D90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and </w:t>
      </w:r>
      <w:proofErr w:type="spellStart"/>
      <w:r w:rsidRPr="005A7D90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screenplay</w:t>
      </w:r>
      <w:proofErr w:type="spellEnd"/>
      <w:r w:rsidR="00172858" w:rsidRPr="00172858">
        <w:rPr>
          <w:rFonts w:ascii="Verdana" w:eastAsia="Times New Roman" w:hAnsi="Verdana" w:cs="Times New Roman"/>
          <w:sz w:val="24"/>
          <w:szCs w:val="24"/>
          <w:lang w:eastAsia="de-DE"/>
        </w:rPr>
        <w:t xml:space="preserve">? </w:t>
      </w:r>
    </w:p>
    <w:p w14:paraId="1F13A7A6" w14:textId="486EE2D7" w:rsidR="00C90EAC" w:rsidRPr="00C90EAC" w:rsidRDefault="00C90EAC" w:rsidP="00C90EAC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</w:pPr>
      <w:r w:rsidRPr="00C90EA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1. </w:t>
      </w:r>
      <w:r w:rsidR="005A7D90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CONCEPT</w:t>
      </w:r>
    </w:p>
    <w:p w14:paraId="3070F9ED" w14:textId="5607088E" w:rsidR="005A7D90" w:rsidRPr="005A7D90" w:rsidRDefault="005A7D90" w:rsidP="005A7D90">
      <w:pPr>
        <w:spacing w:after="0" w:line="240" w:lineRule="auto"/>
        <w:rPr>
          <w:rFonts w:ascii="Verdana" w:hAnsi="Verdana"/>
          <w:sz w:val="24"/>
          <w:szCs w:val="24"/>
          <w:lang w:eastAsia="de-DE"/>
        </w:rPr>
      </w:pPr>
      <w:r w:rsidRPr="005A7D90">
        <w:rPr>
          <w:rFonts w:ascii="Verdana" w:hAnsi="Verdana"/>
          <w:sz w:val="24"/>
          <w:szCs w:val="24"/>
          <w:lang w:eastAsia="de-DE"/>
        </w:rPr>
        <w:t xml:space="preserve">In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order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to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work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out an initial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concept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holistically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,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we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need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the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following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information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from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you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>:</w:t>
      </w:r>
    </w:p>
    <w:p w14:paraId="66E01E67" w14:textId="77777777" w:rsidR="005A7D90" w:rsidRPr="005A7D90" w:rsidRDefault="005A7D90" w:rsidP="005A7D90">
      <w:pPr>
        <w:pStyle w:val="Listenabsatz"/>
        <w:spacing w:after="0" w:line="240" w:lineRule="auto"/>
        <w:ind w:left="1080"/>
        <w:rPr>
          <w:rFonts w:ascii="Verdana" w:hAnsi="Verdana"/>
          <w:sz w:val="24"/>
          <w:szCs w:val="24"/>
          <w:lang w:eastAsia="de-DE"/>
        </w:rPr>
      </w:pPr>
    </w:p>
    <w:p w14:paraId="7930BD34" w14:textId="616E1CF2" w:rsidR="005A7D90" w:rsidRPr="005A7D90" w:rsidRDefault="005A7D90" w:rsidP="005A7D90">
      <w:pPr>
        <w:pStyle w:val="Listenabsatz"/>
        <w:numPr>
          <w:ilvl w:val="0"/>
          <w:numId w:val="5"/>
        </w:numPr>
        <w:spacing w:after="0" w:line="240" w:lineRule="auto"/>
        <w:rPr>
          <w:rFonts w:ascii="Verdana" w:hAnsi="Verdana"/>
          <w:sz w:val="24"/>
          <w:szCs w:val="24"/>
          <w:lang w:eastAsia="de-DE"/>
        </w:rPr>
      </w:pPr>
      <w:r w:rsidRPr="005A7D90">
        <w:rPr>
          <w:rFonts w:ascii="Verdana" w:hAnsi="Verdana"/>
          <w:sz w:val="24"/>
          <w:szCs w:val="24"/>
          <w:lang w:eastAsia="de-DE"/>
        </w:rPr>
        <w:t xml:space="preserve">Topic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of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the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explainer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video</w:t>
      </w:r>
      <w:proofErr w:type="spellEnd"/>
    </w:p>
    <w:p w14:paraId="5DD7785D" w14:textId="44F775C5" w:rsidR="005A7D90" w:rsidRPr="005A7D90" w:rsidRDefault="005A7D90" w:rsidP="005A7D90">
      <w:pPr>
        <w:pStyle w:val="Listenabsatz"/>
        <w:numPr>
          <w:ilvl w:val="0"/>
          <w:numId w:val="5"/>
        </w:numPr>
        <w:spacing w:after="0" w:line="240" w:lineRule="auto"/>
        <w:rPr>
          <w:rFonts w:ascii="Verdana" w:hAnsi="Verdana"/>
          <w:sz w:val="24"/>
          <w:szCs w:val="24"/>
          <w:lang w:eastAsia="de-DE"/>
        </w:rPr>
      </w:pPr>
      <w:proofErr w:type="spellStart"/>
      <w:r w:rsidRPr="005A7D90">
        <w:rPr>
          <w:rFonts w:ascii="Verdana" w:hAnsi="Verdana"/>
          <w:sz w:val="24"/>
          <w:szCs w:val="24"/>
          <w:lang w:eastAsia="de-DE"/>
        </w:rPr>
        <w:t>Please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tell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us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something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about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your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company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.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What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is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important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to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you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-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what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do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you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stand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for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>?</w:t>
      </w:r>
    </w:p>
    <w:p w14:paraId="2E316705" w14:textId="646DEB0B" w:rsidR="005A7D90" w:rsidRPr="005A7D90" w:rsidRDefault="005A7D90" w:rsidP="005A7D90">
      <w:pPr>
        <w:pStyle w:val="Listenabsatz"/>
        <w:numPr>
          <w:ilvl w:val="0"/>
          <w:numId w:val="5"/>
        </w:numPr>
        <w:spacing w:after="0" w:line="240" w:lineRule="auto"/>
        <w:rPr>
          <w:rFonts w:ascii="Verdana" w:hAnsi="Verdana"/>
          <w:sz w:val="24"/>
          <w:szCs w:val="24"/>
          <w:lang w:eastAsia="de-DE"/>
        </w:rPr>
      </w:pPr>
      <w:proofErr w:type="spellStart"/>
      <w:r w:rsidRPr="005A7D90">
        <w:rPr>
          <w:rFonts w:ascii="Verdana" w:hAnsi="Verdana"/>
          <w:sz w:val="24"/>
          <w:szCs w:val="24"/>
          <w:lang w:eastAsia="de-DE"/>
        </w:rPr>
        <w:t>Which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target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group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should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be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addressed</w:t>
      </w:r>
      <w:proofErr w:type="spellEnd"/>
    </w:p>
    <w:p w14:paraId="3849FF7C" w14:textId="67DEF516" w:rsidR="005A7D90" w:rsidRPr="005A7D90" w:rsidRDefault="005A7D90" w:rsidP="005A7D90">
      <w:pPr>
        <w:pStyle w:val="Listenabsatz"/>
        <w:numPr>
          <w:ilvl w:val="0"/>
          <w:numId w:val="5"/>
        </w:numPr>
        <w:spacing w:after="0" w:line="240" w:lineRule="auto"/>
        <w:rPr>
          <w:rFonts w:ascii="Verdana" w:hAnsi="Verdana"/>
          <w:sz w:val="24"/>
          <w:szCs w:val="24"/>
          <w:lang w:eastAsia="de-DE"/>
        </w:rPr>
      </w:pPr>
      <w:proofErr w:type="spellStart"/>
      <w:r w:rsidRPr="005A7D90">
        <w:rPr>
          <w:rFonts w:ascii="Verdana" w:hAnsi="Verdana"/>
          <w:sz w:val="24"/>
          <w:szCs w:val="24"/>
          <w:lang w:eastAsia="de-DE"/>
        </w:rPr>
        <w:t>What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problems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does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the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target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group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have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that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they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solve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>?</w:t>
      </w:r>
    </w:p>
    <w:p w14:paraId="09DB1BA1" w14:textId="6F6D4300" w:rsidR="005A7D90" w:rsidRPr="005A7D90" w:rsidRDefault="005A7D90" w:rsidP="005A7D90">
      <w:pPr>
        <w:pStyle w:val="Listenabsatz"/>
        <w:numPr>
          <w:ilvl w:val="0"/>
          <w:numId w:val="5"/>
        </w:numPr>
        <w:spacing w:after="0" w:line="240" w:lineRule="auto"/>
        <w:rPr>
          <w:rFonts w:ascii="Verdana" w:hAnsi="Verdana"/>
          <w:sz w:val="24"/>
          <w:szCs w:val="24"/>
          <w:lang w:eastAsia="de-DE"/>
        </w:rPr>
      </w:pPr>
      <w:proofErr w:type="spellStart"/>
      <w:r w:rsidRPr="005A7D90">
        <w:rPr>
          <w:rFonts w:ascii="Verdana" w:hAnsi="Verdana"/>
          <w:sz w:val="24"/>
          <w:szCs w:val="24"/>
          <w:lang w:eastAsia="de-DE"/>
        </w:rPr>
        <w:t>Where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should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the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explainer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video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be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used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</w:p>
    <w:p w14:paraId="35BFB253" w14:textId="4DB05A6C" w:rsidR="005A7D90" w:rsidRPr="005A7D90" w:rsidRDefault="005A7D90" w:rsidP="005A7D90">
      <w:pPr>
        <w:pStyle w:val="Listenabsatz"/>
        <w:numPr>
          <w:ilvl w:val="0"/>
          <w:numId w:val="5"/>
        </w:numPr>
        <w:spacing w:after="0" w:line="240" w:lineRule="auto"/>
        <w:rPr>
          <w:rFonts w:ascii="Verdana" w:hAnsi="Verdana"/>
          <w:sz w:val="24"/>
          <w:szCs w:val="24"/>
          <w:lang w:eastAsia="de-DE"/>
        </w:rPr>
      </w:pPr>
      <w:r w:rsidRPr="005A7D90">
        <w:rPr>
          <w:rFonts w:ascii="Verdana" w:hAnsi="Verdana"/>
          <w:sz w:val="24"/>
          <w:szCs w:val="24"/>
          <w:lang w:eastAsia="de-DE"/>
        </w:rPr>
        <w:t xml:space="preserve">Central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information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to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be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placed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in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the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explainer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video</w:t>
      </w:r>
      <w:proofErr w:type="spellEnd"/>
    </w:p>
    <w:p w14:paraId="1628F4E5" w14:textId="0189D228" w:rsidR="005A7D90" w:rsidRPr="005A7D90" w:rsidRDefault="005A7D90" w:rsidP="005A7D90">
      <w:pPr>
        <w:pStyle w:val="Listenabsatz"/>
        <w:numPr>
          <w:ilvl w:val="0"/>
          <w:numId w:val="5"/>
        </w:numPr>
        <w:spacing w:after="0" w:line="240" w:lineRule="auto"/>
        <w:rPr>
          <w:rFonts w:ascii="Verdana" w:hAnsi="Verdana"/>
          <w:sz w:val="24"/>
          <w:szCs w:val="24"/>
          <w:lang w:eastAsia="de-DE"/>
        </w:rPr>
      </w:pPr>
      <w:proofErr w:type="spellStart"/>
      <w:r w:rsidRPr="005A7D90">
        <w:rPr>
          <w:rFonts w:ascii="Verdana" w:hAnsi="Verdana"/>
          <w:sz w:val="24"/>
          <w:szCs w:val="24"/>
          <w:lang w:eastAsia="de-DE"/>
        </w:rPr>
        <w:t>What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do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you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want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the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viewer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to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do after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watching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the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video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>?</w:t>
      </w:r>
    </w:p>
    <w:p w14:paraId="3C47A765" w14:textId="1F4FF1BE" w:rsidR="005A7D90" w:rsidRPr="005A7D90" w:rsidRDefault="005A7D90" w:rsidP="005A7D90">
      <w:pPr>
        <w:pStyle w:val="Listenabsatz"/>
        <w:numPr>
          <w:ilvl w:val="0"/>
          <w:numId w:val="5"/>
        </w:numPr>
        <w:spacing w:after="0" w:line="240" w:lineRule="auto"/>
        <w:rPr>
          <w:rFonts w:ascii="Verdana" w:hAnsi="Verdana"/>
          <w:sz w:val="24"/>
          <w:szCs w:val="24"/>
          <w:lang w:eastAsia="de-DE"/>
        </w:rPr>
      </w:pPr>
      <w:proofErr w:type="spellStart"/>
      <w:r w:rsidRPr="005A7D90">
        <w:rPr>
          <w:rFonts w:ascii="Verdana" w:hAnsi="Verdana"/>
          <w:sz w:val="24"/>
          <w:szCs w:val="24"/>
          <w:lang w:eastAsia="de-DE"/>
        </w:rPr>
        <w:t>What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style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would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you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prefer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for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the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explainer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video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: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black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/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white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,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color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or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3D </w:t>
      </w:r>
    </w:p>
    <w:p w14:paraId="6B21B0CA" w14:textId="58F9DC1E" w:rsidR="00783103" w:rsidRDefault="005A7D90" w:rsidP="005A7D90">
      <w:pPr>
        <w:pStyle w:val="Listenabsatz"/>
        <w:numPr>
          <w:ilvl w:val="0"/>
          <w:numId w:val="5"/>
        </w:numPr>
        <w:spacing w:after="0" w:line="240" w:lineRule="auto"/>
        <w:rPr>
          <w:rFonts w:ascii="Verdana" w:hAnsi="Verdana"/>
          <w:sz w:val="24"/>
          <w:szCs w:val="24"/>
          <w:lang w:eastAsia="de-DE"/>
        </w:rPr>
      </w:pPr>
      <w:r w:rsidRPr="005A7D90">
        <w:rPr>
          <w:rFonts w:ascii="Verdana" w:hAnsi="Verdana"/>
          <w:sz w:val="24"/>
          <w:szCs w:val="24"/>
          <w:lang w:eastAsia="de-DE"/>
        </w:rPr>
        <w:t xml:space="preserve">Who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is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the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hAnsi="Verdana"/>
          <w:sz w:val="24"/>
          <w:szCs w:val="24"/>
          <w:lang w:eastAsia="de-DE"/>
        </w:rPr>
        <w:t>competition</w:t>
      </w:r>
      <w:proofErr w:type="spellEnd"/>
      <w:r w:rsidRPr="005A7D90">
        <w:rPr>
          <w:rFonts w:ascii="Verdana" w:hAnsi="Verdana"/>
          <w:sz w:val="24"/>
          <w:szCs w:val="24"/>
          <w:lang w:eastAsia="de-DE"/>
        </w:rPr>
        <w:t>?</w:t>
      </w:r>
    </w:p>
    <w:p w14:paraId="5038CB7E" w14:textId="77777777" w:rsidR="005A7D90" w:rsidRPr="00783103" w:rsidRDefault="005A7D90" w:rsidP="005A7D90">
      <w:pPr>
        <w:pStyle w:val="Listenabsatz"/>
        <w:spacing w:after="0" w:line="240" w:lineRule="auto"/>
        <w:rPr>
          <w:rFonts w:ascii="Arial" w:eastAsia="Times New Roman" w:hAnsi="Arial" w:cs="Arial"/>
          <w:color w:val="000000"/>
          <w:sz w:val="28"/>
          <w:szCs w:val="28"/>
          <w:lang w:eastAsia="de-DE"/>
        </w:rPr>
      </w:pPr>
    </w:p>
    <w:p w14:paraId="6FCEC718" w14:textId="2740D684" w:rsidR="00294FD5" w:rsidRDefault="00294FD5" w:rsidP="00294FD5">
      <w:pPr>
        <w:rPr>
          <w:rFonts w:ascii="Verdana" w:hAnsi="Verdana"/>
          <w:b/>
          <w:bCs/>
          <w:sz w:val="24"/>
          <w:szCs w:val="24"/>
          <w:lang w:eastAsia="de-DE"/>
        </w:rPr>
      </w:pPr>
      <w:r w:rsidRPr="00294FD5">
        <w:rPr>
          <w:rFonts w:ascii="Verdana" w:hAnsi="Verdana"/>
          <w:b/>
          <w:bCs/>
          <w:sz w:val="24"/>
          <w:szCs w:val="24"/>
          <w:lang w:eastAsia="de-DE"/>
        </w:rPr>
        <w:t xml:space="preserve">2. </w:t>
      </w:r>
      <w:r w:rsidR="005A7D90" w:rsidRPr="005A7D90">
        <w:rPr>
          <w:rFonts w:ascii="Verdana" w:hAnsi="Verdana"/>
          <w:b/>
          <w:bCs/>
          <w:sz w:val="24"/>
          <w:szCs w:val="24"/>
          <w:lang w:eastAsia="de-DE"/>
        </w:rPr>
        <w:t>SCRIPT</w:t>
      </w:r>
    </w:p>
    <w:p w14:paraId="581E9E99" w14:textId="77777777" w:rsidR="005A7D90" w:rsidRPr="005A7D90" w:rsidRDefault="005A7D90" w:rsidP="005A7D90">
      <w:pPr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The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scrip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determine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length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of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your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explainer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but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how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o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you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know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how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long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your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scrip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nd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herefor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your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will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b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? Simple: 130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written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word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of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voiceover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ex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equal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approximately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on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minut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n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At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explain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i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imple,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w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believ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magic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number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i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240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word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: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hat'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90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second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hat'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enough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time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o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explain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your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produc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or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servic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withou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anyon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losing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interes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in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story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29B747B9" w14:textId="77777777" w:rsidR="005A7D90" w:rsidRPr="005A7D90" w:rsidRDefault="005A7D90" w:rsidP="005A7D90">
      <w:pPr>
        <w:rPr>
          <w:rFonts w:ascii="Verdana" w:eastAsia="Times New Roman" w:hAnsi="Verdana" w:cs="Times New Roman"/>
          <w:sz w:val="24"/>
          <w:szCs w:val="24"/>
          <w:lang w:eastAsia="de-DE"/>
        </w:rPr>
      </w:pPr>
    </w:p>
    <w:p w14:paraId="7B2FDB60" w14:textId="054F224C" w:rsidR="00294FD5" w:rsidRDefault="005A7D90" w:rsidP="005A7D90">
      <w:pPr>
        <w:rPr>
          <w:rFonts w:ascii="Verdana" w:hAnsi="Verdana"/>
          <w:sz w:val="24"/>
          <w:szCs w:val="24"/>
          <w:lang w:eastAsia="de-DE"/>
        </w:rPr>
      </w:pP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If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you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already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hav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detailed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idea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regarding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scrip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pleas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includ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hem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here</w:t>
      </w:r>
      <w:proofErr w:type="spellEnd"/>
      <w:r w:rsidR="00294FD5">
        <w:rPr>
          <w:rFonts w:ascii="Verdana" w:hAnsi="Verdana"/>
          <w:sz w:val="24"/>
          <w:szCs w:val="24"/>
          <w:lang w:eastAsia="de-DE"/>
        </w:rPr>
        <w:t xml:space="preserve">: </w:t>
      </w:r>
    </w:p>
    <w:p w14:paraId="1B996D39" w14:textId="77777777" w:rsidR="007D6243" w:rsidRDefault="007D6243" w:rsidP="007D6243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</w:p>
    <w:p w14:paraId="5E2849A6" w14:textId="77777777" w:rsidR="007D6243" w:rsidRDefault="007D6243" w:rsidP="007D6243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</w:p>
    <w:p w14:paraId="7AE4CFB7" w14:textId="77777777" w:rsidR="007D6243" w:rsidRDefault="007D6243" w:rsidP="007D6243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</w:p>
    <w:p w14:paraId="397C3325" w14:textId="77777777" w:rsidR="005A7D90" w:rsidRDefault="005A7D90" w:rsidP="00172858">
      <w:pPr>
        <w:shd w:val="clear" w:color="auto" w:fill="FFFFFF"/>
        <w:spacing w:after="264" w:line="240" w:lineRule="auto"/>
        <w:rPr>
          <w:rFonts w:ascii="Verdana" w:hAnsi="Verdana"/>
          <w:b/>
          <w:bCs/>
          <w:sz w:val="24"/>
          <w:szCs w:val="24"/>
          <w:lang w:eastAsia="de-DE"/>
        </w:rPr>
      </w:pPr>
      <w:r w:rsidRPr="005A7D90">
        <w:rPr>
          <w:rFonts w:ascii="Verdana" w:hAnsi="Verdana"/>
          <w:b/>
          <w:bCs/>
          <w:sz w:val="24"/>
          <w:szCs w:val="24"/>
          <w:lang w:eastAsia="de-DE"/>
        </w:rPr>
        <w:t>MORE USEFUL INFORMATION ABOUT SCRIPT</w:t>
      </w:r>
    </w:p>
    <w:p w14:paraId="04C1D2CC" w14:textId="65CAE8F8" w:rsidR="00172858" w:rsidRPr="00172858" w:rsidRDefault="00294FD5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3</w:t>
      </w:r>
      <w:r w:rsidR="00172858" w:rsidRPr="00172858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 xml:space="preserve">. </w:t>
      </w:r>
      <w:r w:rsidR="005A7D90" w:rsidRPr="005A7D90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THE CLASSIC STRUCTURE FOR SCRIPT AND SCREENPLAY</w:t>
      </w:r>
    </w:p>
    <w:p w14:paraId="65758318" w14:textId="77777777" w:rsidR="005A7D90" w:rsidRDefault="005A7D90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The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very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firs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hing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your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concep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/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scrip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/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scrip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should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explain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i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"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wha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"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your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arge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audience'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problem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i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ha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your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produc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or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servic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solve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This will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immediately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engag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your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audienc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nd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mak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hem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wan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o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watch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hroughou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. The "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wha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"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i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reason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peopl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ar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looking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for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n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animated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explainer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So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you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should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mak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i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clear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righ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away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3C376DD7" w14:textId="6A76AA70" w:rsidR="005A7D90" w:rsidRDefault="005A7D90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</w:pPr>
      <w:r w:rsidRPr="005A7D90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ACT 1. "WHAT"</w:t>
      </w:r>
    </w:p>
    <w:p w14:paraId="622474AE" w14:textId="03A23F81" w:rsidR="00172858" w:rsidRPr="00172858" w:rsidRDefault="005A7D90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The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very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firs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hing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your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concep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/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scrip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/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scrip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should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explain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i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"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wha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"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your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arge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audience'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problem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i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ha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your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produc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or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servic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solve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This will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immediately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engag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your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audienc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nd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mak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hem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wan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o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watch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hroughou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. The "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wha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"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i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reason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peopl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ar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looking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for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n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animated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explainer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So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you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should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mak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i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clear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righ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away</w:t>
      </w:r>
      <w:proofErr w:type="spellEnd"/>
      <w:r w:rsidR="00172858" w:rsidRPr="00172858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11547362" w14:textId="77777777" w:rsidR="005A7D90" w:rsidRDefault="005A7D90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</w:pPr>
      <w:r w:rsidRPr="005A7D90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ACT 2. "HOW"</w:t>
      </w:r>
    </w:p>
    <w:p w14:paraId="21C33E41" w14:textId="67898F99" w:rsidR="00172858" w:rsidRPr="00172858" w:rsidRDefault="005A7D90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Onc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you'v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decided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n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problem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you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need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o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explain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"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how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"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your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produc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or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servic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solve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ha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problem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The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solution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mus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b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explained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a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simply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nd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directly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a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possible. The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audienc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need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o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grab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i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immediately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I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i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wrong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o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go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into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oo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much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detail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her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or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becom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oo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promotional</w:t>
      </w:r>
      <w:proofErr w:type="spellEnd"/>
      <w:r w:rsidR="00172858" w:rsidRPr="00172858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64008F90" w14:textId="77777777" w:rsidR="005A7D90" w:rsidRDefault="005A7D90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</w:pPr>
      <w:r w:rsidRPr="005A7D90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ACT 3. "WHY"</w:t>
      </w:r>
    </w:p>
    <w:p w14:paraId="157D7161" w14:textId="77777777" w:rsidR="005A7D90" w:rsidRPr="005A7D90" w:rsidRDefault="005A7D90" w:rsidP="005A7D90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Ok,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now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your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audienc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know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how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you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can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solv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heir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problem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But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many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other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companie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with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similar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product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nd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service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can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lso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solv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problem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You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need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o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ell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your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audienc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why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hey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should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choos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you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and not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competition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This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i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sale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par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of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a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hi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i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wher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you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describ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feature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nd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benefit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of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your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produc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0873472C" w14:textId="77777777" w:rsidR="005A7D90" w:rsidRPr="005A7D90" w:rsidRDefault="005A7D90" w:rsidP="005A7D90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Sometime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"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how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" and "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why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"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action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ar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quit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similar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nd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hey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overlap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bi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or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hey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ar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actually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ame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hing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but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hat'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kay.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Regardles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of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whether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hey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ar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similar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or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intermingled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w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advis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you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not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o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b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overly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salesy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in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your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communication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entir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time: Save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sale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par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for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nd.</w:t>
      </w:r>
    </w:p>
    <w:p w14:paraId="497E078D" w14:textId="77777777" w:rsidR="005A7D90" w:rsidRPr="005A7D90" w:rsidRDefault="005A7D90" w:rsidP="005A7D90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ha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being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said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you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should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alway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ry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o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follow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classic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structur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a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closely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a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possible. This type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of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narrative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ha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stood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es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of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time and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pretty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much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everyon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in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world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i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familiar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with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it. This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familiarity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work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in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your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favor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a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peopl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can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subconsciously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anticipat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how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your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will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progres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nd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focu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n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wha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matter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mos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o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you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-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your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brand'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messag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5ED16914" w14:textId="77B6FD47" w:rsidR="00294FD5" w:rsidRDefault="005A7D90" w:rsidP="005A7D90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Check out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explainer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below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o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see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how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his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setup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translated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into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concep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script</w:t>
      </w:r>
      <w:proofErr w:type="spellEnd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and </w:t>
      </w:r>
      <w:proofErr w:type="spellStart"/>
      <w:r w:rsidRPr="005A7D90">
        <w:rPr>
          <w:rFonts w:ascii="Verdana" w:eastAsia="Times New Roman" w:hAnsi="Verdana" w:cs="Times New Roman"/>
          <w:sz w:val="24"/>
          <w:szCs w:val="24"/>
          <w:lang w:eastAsia="de-DE"/>
        </w:rPr>
        <w:t>screenplay</w:t>
      </w:r>
      <w:proofErr w:type="spellEnd"/>
      <w:r w:rsidR="00172858" w:rsidRPr="00172858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573ADB26" w14:textId="1000B778" w:rsidR="00172858" w:rsidRPr="00294FD5" w:rsidRDefault="00294FD5" w:rsidP="00294FD5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lastRenderedPageBreak/>
        <w:t>4</w:t>
      </w:r>
      <w:r w:rsidR="00172858" w:rsidRPr="00172858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 xml:space="preserve">. </w:t>
      </w:r>
      <w:r w:rsidR="005A7D90" w:rsidRPr="005A7D90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KEEP IT SHORT</w:t>
      </w:r>
    </w:p>
    <w:p w14:paraId="28E607F5" w14:textId="77777777" w:rsidR="00A30501" w:rsidRPr="00A30501" w:rsidRDefault="00A30501" w:rsidP="00A30501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The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longer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is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less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likely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people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will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watch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it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to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nd. This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fact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is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proven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: 85%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of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respondents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will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watch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n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entire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30-second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but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only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50% will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watch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in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its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entirety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if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it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lasts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up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to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2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minutes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That's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till a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decent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number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Now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when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marketing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runs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longer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than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2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minutes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viewership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drops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even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faster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!</w:t>
      </w:r>
    </w:p>
    <w:p w14:paraId="0AEF9502" w14:textId="1BCC18D9" w:rsidR="00172858" w:rsidRPr="00172858" w:rsidRDefault="00A30501" w:rsidP="00A30501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So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what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is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lesson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for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your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explainer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concept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/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script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/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script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?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Quite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simply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try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to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keep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it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short</w:t>
      </w:r>
      <w:proofErr w:type="spellEnd"/>
      <w:r w:rsidR="00172858" w:rsidRPr="00172858">
        <w:rPr>
          <w:rFonts w:ascii="Verdana" w:eastAsia="Times New Roman" w:hAnsi="Verdana" w:cs="Times New Roman"/>
          <w:sz w:val="24"/>
          <w:szCs w:val="24"/>
          <w:lang w:eastAsia="de-DE"/>
        </w:rPr>
        <w:t>!</w:t>
      </w:r>
    </w:p>
    <w:p w14:paraId="0066087F" w14:textId="0F0C2B28" w:rsidR="00172858" w:rsidRPr="00C90EAC" w:rsidRDefault="00294FD5" w:rsidP="00C90EAC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5</w:t>
      </w:r>
      <w:r w:rsidR="00172858" w:rsidRPr="00172858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 xml:space="preserve">. </w:t>
      </w:r>
      <w:r w:rsidR="00A30501" w:rsidRPr="00A30501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GET TO THE POINT</w:t>
      </w:r>
    </w:p>
    <w:p w14:paraId="6A3F729F" w14:textId="77777777" w:rsidR="00A30501" w:rsidRPr="00A30501" w:rsidRDefault="00A30501" w:rsidP="00A30501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You've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already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learned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that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n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animated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marketing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needs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to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be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short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enough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to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get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your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business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idea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ut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there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quickly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nd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directly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so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your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audience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won't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get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bored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1F1D21B8" w14:textId="77777777" w:rsidR="00A30501" w:rsidRPr="00A30501" w:rsidRDefault="00A30501" w:rsidP="00A30501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Now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another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important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piece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of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advice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: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keep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it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imple!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Don't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try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to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explain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everything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about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your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business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in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one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script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Take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time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to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think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about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what's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important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nd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what's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not in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your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3BA34F29" w14:textId="77777777" w:rsidR="00A30501" w:rsidRPr="00A30501" w:rsidRDefault="00A30501" w:rsidP="00A30501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And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don't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worry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: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once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your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audience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is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really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interested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in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your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product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or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service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you'll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have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time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to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explain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details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that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couldn't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be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included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in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(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with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sales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pitches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blog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articles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more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videos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your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wn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website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, etc.).</w:t>
      </w:r>
    </w:p>
    <w:p w14:paraId="7FD5283C" w14:textId="03209E08" w:rsidR="00294FD5" w:rsidRDefault="00A30501" w:rsidP="00A30501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See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how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we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managed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to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explain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how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this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great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product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works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without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going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into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too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much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technical</w:t>
      </w:r>
      <w:proofErr w:type="spellEnd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A30501">
        <w:rPr>
          <w:rFonts w:ascii="Verdana" w:eastAsia="Times New Roman" w:hAnsi="Verdana" w:cs="Times New Roman"/>
          <w:sz w:val="24"/>
          <w:szCs w:val="24"/>
          <w:lang w:eastAsia="de-DE"/>
        </w:rPr>
        <w:t>detail</w:t>
      </w:r>
      <w:proofErr w:type="spellEnd"/>
      <w:r w:rsidR="00172858" w:rsidRPr="00172858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6B6B05B8" w14:textId="551F531B" w:rsidR="00172858" w:rsidRPr="00294FD5" w:rsidRDefault="00294FD5" w:rsidP="00294FD5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6</w:t>
      </w:r>
      <w:r w:rsidR="00172858" w:rsidRPr="00172858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 xml:space="preserve">. </w:t>
      </w:r>
      <w:r w:rsidR="00383F3C" w:rsidRPr="00383F3C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FOCUS ON YOUR AUDIENCE</w:t>
      </w:r>
    </w:p>
    <w:p w14:paraId="4FF2E70C" w14:textId="77777777" w:rsidR="00383F3C" w:rsidRPr="00383F3C" w:rsidRDefault="00383F3C" w:rsidP="00383F3C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The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mos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importan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ing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o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keep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in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mind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with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your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explainer</w:t>
      </w:r>
      <w:proofErr w:type="spellEnd"/>
      <w:r w:rsidRPr="00383F3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video</w:t>
      </w:r>
      <w:proofErr w:type="spellEnd"/>
      <w:r w:rsidRPr="00383F3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concept</w:t>
      </w:r>
      <w:proofErr w:type="spellEnd"/>
      <w:r w:rsidRPr="00383F3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, </w:t>
      </w:r>
      <w:proofErr w:type="spellStart"/>
      <w:r w:rsidRPr="00383F3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script</w:t>
      </w:r>
      <w:proofErr w:type="spellEnd"/>
      <w:r w:rsidRPr="00383F3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and </w:t>
      </w:r>
      <w:proofErr w:type="spellStart"/>
      <w:r w:rsidRPr="00383F3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screenplay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mus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alway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b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your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audienc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nd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how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you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can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help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em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solv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eir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problem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Don'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ry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o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sell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something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o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your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audienc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but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mak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em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understand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a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you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can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actually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help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em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Only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en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will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ey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really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rus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your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brand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nd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decid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o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buy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your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produc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or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servic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797BB160" w14:textId="77777777" w:rsidR="00383F3C" w:rsidRDefault="00383F3C" w:rsidP="00383F3C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383F3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And </w:t>
      </w:r>
      <w:proofErr w:type="spellStart"/>
      <w:r w:rsidRPr="00383F3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be</w:t>
      </w:r>
      <w:proofErr w:type="spellEnd"/>
      <w:r w:rsidRPr="00383F3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careful</w:t>
      </w:r>
      <w:proofErr w:type="spellEnd"/>
      <w:r w:rsidRPr="00383F3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:</w:t>
      </w:r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if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your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alk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abou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your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brand'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feature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ll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time and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overlook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your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audience'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problem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you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may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ose a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lo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of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conversion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opportunitie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In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other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word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solution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should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alway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b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t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center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of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n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explainer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concep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/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scrip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or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scrip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I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i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connection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between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a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solution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nd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your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brand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a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will bring potential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new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customer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into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your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sale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funnel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018D07DD" w14:textId="5D3DEE8B" w:rsidR="00172858" w:rsidRPr="00C90EAC" w:rsidRDefault="00294FD5" w:rsidP="00383F3C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7</w:t>
      </w:r>
      <w:r w:rsidR="00172858" w:rsidRPr="00172858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 xml:space="preserve">. </w:t>
      </w:r>
      <w:r w:rsidR="00383F3C" w:rsidRPr="00383F3C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HAVE A CLEAR CALL TO ACTION</w:t>
      </w:r>
    </w:p>
    <w:p w14:paraId="0958C103" w14:textId="77777777" w:rsidR="00383F3C" w:rsidRPr="00383F3C" w:rsidRDefault="00383F3C" w:rsidP="00383F3C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Don'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forge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o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mak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i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clear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in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scrip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wha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you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wan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your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audienc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o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o after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watching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your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: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From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downloading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n eBook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or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fre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demo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o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lastRenderedPageBreak/>
        <w:t>sharing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n social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media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your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call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o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action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need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o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b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really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clear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nd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direc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2CF137A7" w14:textId="77777777" w:rsidR="00383F3C" w:rsidRPr="00383F3C" w:rsidRDefault="00383F3C" w:rsidP="00383F3C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Don'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mak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multiple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call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o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action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in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ame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Mak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just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on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nd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mak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sur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it'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straightforward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nd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clear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Multiple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call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o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action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will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only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lead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o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confusion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a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will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weaken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your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effort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or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wors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hav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no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impac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50D0BF50" w14:textId="7E97E21A" w:rsidR="00172858" w:rsidRPr="00172858" w:rsidRDefault="00383F3C" w:rsidP="00383F3C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However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if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your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marketing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strategy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require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ifferent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call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o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action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you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can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till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creat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ifferent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version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of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ame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marketing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each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with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different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call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o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action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You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could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en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us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em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in different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campaign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or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run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/ B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est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o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determin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which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ar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mor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successful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095F26E4" w14:textId="77777777" w:rsidR="00BC0640" w:rsidRDefault="00BC0640" w:rsidP="00AF4AD9">
      <w:pPr>
        <w:shd w:val="clear" w:color="auto" w:fill="FFFFFF"/>
        <w:spacing w:before="271" w:after="271" w:line="630" w:lineRule="atLeast"/>
        <w:outlineLvl w:val="2"/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</w:pPr>
    </w:p>
    <w:p w14:paraId="16E78D9F" w14:textId="63A460CE" w:rsidR="00BC0640" w:rsidRDefault="00383F3C" w:rsidP="00AF4AD9">
      <w:pPr>
        <w:shd w:val="clear" w:color="auto" w:fill="FFFFFF"/>
        <w:spacing w:before="271" w:after="271" w:line="630" w:lineRule="atLeast"/>
        <w:outlineLvl w:val="2"/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</w:pPr>
      <w:r w:rsidRPr="00383F3C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THERE ARE SOME ADDITIONAL THINGS YOU SHOULD CONSIDER WHEN WRITING THE SCRIPT, FOR EXAMPLE</w:t>
      </w:r>
      <w:r w:rsidR="00172858" w:rsidRPr="00172858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:</w:t>
      </w:r>
    </w:p>
    <w:p w14:paraId="0478FC9E" w14:textId="77777777" w:rsidR="00383F3C" w:rsidRDefault="00383F3C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</w:pPr>
      <w:r w:rsidRPr="00383F3C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FIND THE RIGHT TONE</w:t>
      </w:r>
    </w:p>
    <w:p w14:paraId="5291A20F" w14:textId="06A9FFBE" w:rsidR="00172858" w:rsidRPr="00172858" w:rsidRDefault="00383F3C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Keeping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your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audienc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in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mind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it'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not just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abou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inking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abou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solution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you'r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looking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for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It'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abou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remembering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who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ey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ar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wher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ey'r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from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eir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ag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and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eir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background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All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of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i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will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help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you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se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righ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tone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a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your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should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hav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This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i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n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importan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decision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a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will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determin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imagery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voiceover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casting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pacing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nd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dialogu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type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for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entir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script</w:t>
      </w:r>
      <w:proofErr w:type="spellEnd"/>
      <w:r w:rsidR="00172858" w:rsidRPr="00172858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77018966" w14:textId="77777777" w:rsidR="00383F3C" w:rsidRDefault="00383F3C" w:rsidP="00C90EAC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</w:pPr>
      <w:r w:rsidRPr="00383F3C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USE A DASH OF HUMOR</w:t>
      </w:r>
    </w:p>
    <w:p w14:paraId="2AB1D067" w14:textId="27944790" w:rsidR="00C90EAC" w:rsidRDefault="00383F3C" w:rsidP="00C90EAC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You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may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hav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noticed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a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many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corporat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email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a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hav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gon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viral in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recen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year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end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o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b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funny.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at'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no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coincidenc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Research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ha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shown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a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funny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conten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i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mor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likely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o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b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shared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an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seriou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conten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If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you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can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find an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unexpectedly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funny angle in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your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company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you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should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ry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it.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However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remember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a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you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don'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hav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o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b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funny.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If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you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can'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find a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humorou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ngle,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don'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forc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it</w:t>
      </w:r>
      <w:r w:rsidR="00172858" w:rsidRPr="00172858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46B2AB4B" w14:textId="77777777" w:rsidR="00383F3C" w:rsidRDefault="00383F3C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</w:pPr>
      <w:r w:rsidRPr="00383F3C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DISCUSS THE BENEFITS, NOT THE FUNCTIONS</w:t>
      </w:r>
    </w:p>
    <w:p w14:paraId="720FF9B7" w14:textId="16B710E3" w:rsidR="00383F3C" w:rsidRDefault="00383F3C" w:rsidP="00383F3C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I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said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abov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a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you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should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ry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not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o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sound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oo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"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salesy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" A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good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way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o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o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i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i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o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alk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abou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produc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or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servic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benefit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not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feature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Whil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i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may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seem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empting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o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alk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abou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how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echnical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produc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i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getting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oo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echnical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can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backfir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So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instead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of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alking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abou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50-inch HD screen,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alk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abou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big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TV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a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gather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family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around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Can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you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se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differenc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? The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former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i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just a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loos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fac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latter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i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asking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customer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o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ink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abou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emselve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in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i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situation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080F8CF7" w14:textId="77777777" w:rsidR="00383F3C" w:rsidRPr="00383F3C" w:rsidRDefault="00383F3C" w:rsidP="00383F3C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</w:p>
    <w:p w14:paraId="4ADB476B" w14:textId="69EBD0D3" w:rsidR="00172858" w:rsidRPr="00172858" w:rsidRDefault="00383F3C" w:rsidP="00383F3C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383F3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lastRenderedPageBreak/>
        <w:t xml:space="preserve">In </w:t>
      </w:r>
      <w:proofErr w:type="spellStart"/>
      <w:r w:rsidRPr="00383F3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conclusion</w:t>
      </w:r>
      <w:proofErr w:type="spellEnd"/>
      <w:r w:rsidRPr="00383F3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:</w:t>
      </w:r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gather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mos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importan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conten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a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described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her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nd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record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i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conten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in a Word. Write an initial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concep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nd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you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can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lso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creat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n initial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scrip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based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n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information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you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hav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established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her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However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w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alway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recommend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a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any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explainer</w:t>
      </w:r>
      <w:proofErr w:type="spellEnd"/>
      <w:r w:rsidRPr="00383F3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video</w:t>
      </w:r>
      <w:proofErr w:type="spellEnd"/>
      <w:r w:rsidRPr="00383F3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concept</w:t>
      </w:r>
      <w:proofErr w:type="spellEnd"/>
      <w:r w:rsidRPr="00383F3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, </w:t>
      </w:r>
      <w:proofErr w:type="spellStart"/>
      <w:r w:rsidRPr="00383F3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script</w:t>
      </w:r>
      <w:proofErr w:type="spellEnd"/>
      <w:r w:rsidRPr="00383F3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and </w:t>
      </w:r>
      <w:proofErr w:type="spellStart"/>
      <w:r w:rsidRPr="00383F3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screenplay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b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created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or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t least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reviewed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by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professional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ike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u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who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ruly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understand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scripting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proces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nd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it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cinematic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valu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However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you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can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alway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ry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writing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i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yourself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firs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The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importan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ing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a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I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said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i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a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you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le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u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evaluat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i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her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accordingly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nd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rus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u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regarding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possible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change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o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a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you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can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en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pick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up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your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potential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customers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with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explainer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video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in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the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best</w:t>
      </w:r>
      <w:proofErr w:type="spellEnd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possible </w:t>
      </w:r>
      <w:proofErr w:type="spellStart"/>
      <w:r w:rsidRPr="00383F3C">
        <w:rPr>
          <w:rFonts w:ascii="Verdana" w:eastAsia="Times New Roman" w:hAnsi="Verdana" w:cs="Times New Roman"/>
          <w:sz w:val="24"/>
          <w:szCs w:val="24"/>
          <w:lang w:eastAsia="de-DE"/>
        </w:rPr>
        <w:t>way</w:t>
      </w:r>
      <w:proofErr w:type="spellEnd"/>
      <w:r w:rsidR="00AA53DA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</w:p>
    <w:p w14:paraId="3F33D715" w14:textId="77777777" w:rsidR="00B71945" w:rsidRPr="00172858" w:rsidRDefault="00B71945" w:rsidP="00172858">
      <w:pPr>
        <w:rPr>
          <w:rFonts w:ascii="Verdana" w:hAnsi="Verdana"/>
          <w:sz w:val="24"/>
          <w:szCs w:val="24"/>
        </w:rPr>
      </w:pPr>
    </w:p>
    <w:sectPr w:rsidR="00B71945" w:rsidRPr="00172858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462A7"/>
    <w:multiLevelType w:val="hybridMultilevel"/>
    <w:tmpl w:val="BCA82C1E"/>
    <w:lvl w:ilvl="0" w:tplc="0C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FAF31DE"/>
    <w:multiLevelType w:val="hybridMultilevel"/>
    <w:tmpl w:val="90C8CBE2"/>
    <w:lvl w:ilvl="0" w:tplc="83E434B4">
      <w:numFmt w:val="bullet"/>
      <w:lvlText w:val="-"/>
      <w:lvlJc w:val="left"/>
      <w:pPr>
        <w:ind w:left="1800" w:hanging="360"/>
      </w:pPr>
      <w:rPr>
        <w:rFonts w:ascii="Verdana" w:eastAsiaTheme="minorHAnsi" w:hAnsi="Verdana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1F321C0"/>
    <w:multiLevelType w:val="hybridMultilevel"/>
    <w:tmpl w:val="08865354"/>
    <w:lvl w:ilvl="0" w:tplc="83E434B4">
      <w:numFmt w:val="bullet"/>
      <w:lvlText w:val="-"/>
      <w:lvlJc w:val="left"/>
      <w:pPr>
        <w:ind w:left="1800" w:hanging="360"/>
      </w:pPr>
      <w:rPr>
        <w:rFonts w:ascii="Verdana" w:eastAsiaTheme="minorHAnsi" w:hAnsi="Verdana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6B93027"/>
    <w:multiLevelType w:val="hybridMultilevel"/>
    <w:tmpl w:val="23E09A0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587499"/>
    <w:multiLevelType w:val="hybridMultilevel"/>
    <w:tmpl w:val="08FCF64C"/>
    <w:lvl w:ilvl="0" w:tplc="83E434B4">
      <w:numFmt w:val="bullet"/>
      <w:lvlText w:val="-"/>
      <w:lvlJc w:val="left"/>
      <w:pPr>
        <w:ind w:left="1080" w:hanging="360"/>
      </w:pPr>
      <w:rPr>
        <w:rFonts w:ascii="Verdana" w:eastAsiaTheme="minorHAnsi" w:hAnsi="Verdana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EDD721C"/>
    <w:multiLevelType w:val="hybridMultilevel"/>
    <w:tmpl w:val="ED92B978"/>
    <w:lvl w:ilvl="0" w:tplc="6BC6F3F6">
      <w:start w:val="1"/>
      <w:numFmt w:val="bullet"/>
      <w:lvlText w:val="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B062BF"/>
    <w:multiLevelType w:val="hybridMultilevel"/>
    <w:tmpl w:val="9508BF4C"/>
    <w:lvl w:ilvl="0" w:tplc="A744731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6"/>
  </w:num>
  <w:num w:numId="4">
    <w:abstractNumId w:val="0"/>
  </w:num>
  <w:num w:numId="5">
    <w:abstractNumId w:val="4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NzI1MDUzMTewtDBW0lEKTi0uzszPAykwrAUAMJQPFCwAAAA="/>
  </w:docVars>
  <w:rsids>
    <w:rsidRoot w:val="00172858"/>
    <w:rsid w:val="00073034"/>
    <w:rsid w:val="00172858"/>
    <w:rsid w:val="002260D7"/>
    <w:rsid w:val="00294FD5"/>
    <w:rsid w:val="00383F3C"/>
    <w:rsid w:val="00547D61"/>
    <w:rsid w:val="005A7D90"/>
    <w:rsid w:val="005C7586"/>
    <w:rsid w:val="00636382"/>
    <w:rsid w:val="00783103"/>
    <w:rsid w:val="007D6243"/>
    <w:rsid w:val="00851446"/>
    <w:rsid w:val="008951DE"/>
    <w:rsid w:val="008A4BD4"/>
    <w:rsid w:val="00A30501"/>
    <w:rsid w:val="00AA53DA"/>
    <w:rsid w:val="00AF4AD9"/>
    <w:rsid w:val="00B4545C"/>
    <w:rsid w:val="00B71945"/>
    <w:rsid w:val="00BC0640"/>
    <w:rsid w:val="00C90EAC"/>
    <w:rsid w:val="00D31CCA"/>
    <w:rsid w:val="00D95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45F5A4"/>
  <w15:chartTrackingRefBased/>
  <w15:docId w15:val="{7B459F00-E235-4A5E-AC30-79A6DA334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link w:val="berschrift1Zchn"/>
    <w:uiPriority w:val="9"/>
    <w:qFormat/>
    <w:rsid w:val="0017285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de-DE"/>
    </w:rPr>
  </w:style>
  <w:style w:type="paragraph" w:styleId="berschrift2">
    <w:name w:val="heading 2"/>
    <w:basedOn w:val="Standard"/>
    <w:link w:val="berschrift2Zchn"/>
    <w:uiPriority w:val="9"/>
    <w:qFormat/>
    <w:rsid w:val="0017285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de-DE"/>
    </w:rPr>
  </w:style>
  <w:style w:type="paragraph" w:styleId="berschrift3">
    <w:name w:val="heading 3"/>
    <w:basedOn w:val="Standard"/>
    <w:link w:val="berschrift3Zchn"/>
    <w:uiPriority w:val="9"/>
    <w:qFormat/>
    <w:rsid w:val="0017285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paragraph" w:styleId="berschrift4">
    <w:name w:val="heading 4"/>
    <w:basedOn w:val="Standard"/>
    <w:link w:val="berschrift4Zchn"/>
    <w:uiPriority w:val="9"/>
    <w:qFormat/>
    <w:rsid w:val="001728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172858"/>
    <w:rPr>
      <w:rFonts w:ascii="Times New Roman" w:eastAsia="Times New Roman" w:hAnsi="Times New Roman" w:cs="Times New Roman"/>
      <w:b/>
      <w:bCs/>
      <w:kern w:val="36"/>
      <w:sz w:val="48"/>
      <w:szCs w:val="48"/>
      <w:lang w:eastAsia="de-D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172858"/>
    <w:rPr>
      <w:rFonts w:ascii="Times New Roman" w:eastAsia="Times New Roman" w:hAnsi="Times New Roman" w:cs="Times New Roman"/>
      <w:b/>
      <w:bCs/>
      <w:sz w:val="36"/>
      <w:szCs w:val="36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172858"/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172858"/>
    <w:rPr>
      <w:rFonts w:ascii="Times New Roman" w:eastAsia="Times New Roman" w:hAnsi="Times New Roman" w:cs="Times New Roman"/>
      <w:b/>
      <w:bCs/>
      <w:sz w:val="24"/>
      <w:szCs w:val="24"/>
      <w:lang w:eastAsia="de-DE"/>
    </w:rPr>
  </w:style>
  <w:style w:type="paragraph" w:customStyle="1" w:styleId="ez-toc-title">
    <w:name w:val="ez-toc-title"/>
    <w:basedOn w:val="Standard"/>
    <w:rsid w:val="001728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styleId="StandardWeb">
    <w:name w:val="Normal (Web)"/>
    <w:basedOn w:val="Standard"/>
    <w:uiPriority w:val="99"/>
    <w:semiHidden/>
    <w:unhideWhenUsed/>
    <w:rsid w:val="001728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Fett">
    <w:name w:val="Strong"/>
    <w:basedOn w:val="Absatz-Standardschriftart"/>
    <w:uiPriority w:val="22"/>
    <w:qFormat/>
    <w:rsid w:val="00172858"/>
    <w:rPr>
      <w:b/>
      <w:bCs/>
    </w:rPr>
  </w:style>
  <w:style w:type="paragraph" w:styleId="Listenabsatz">
    <w:name w:val="List Paragraph"/>
    <w:basedOn w:val="Standard"/>
    <w:uiPriority w:val="34"/>
    <w:qFormat/>
    <w:rsid w:val="00C90E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232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288448">
          <w:marLeft w:val="0"/>
          <w:marRight w:val="0"/>
          <w:marTop w:val="0"/>
          <w:marBottom w:val="240"/>
          <w:divBdr>
            <w:top w:val="single" w:sz="6" w:space="4" w:color="F1F1F1"/>
            <w:left w:val="single" w:sz="2" w:space="0" w:color="AAAAAA"/>
            <w:bottom w:val="single" w:sz="6" w:space="4" w:color="F1F1F1"/>
            <w:right w:val="single" w:sz="2" w:space="0" w:color="AAAAAA"/>
          </w:divBdr>
          <w:divsChild>
            <w:div w:id="133151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91</Words>
  <Characters>7509</Characters>
  <Application>Microsoft Office Word</Application>
  <DocSecurity>0</DocSecurity>
  <Lines>62</Lines>
  <Paragraphs>1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 Mikulaschek</dc:creator>
  <cp:keywords/>
  <dc:description/>
  <cp:lastModifiedBy>Zana Tasic</cp:lastModifiedBy>
  <cp:revision>2</cp:revision>
  <cp:lastPrinted>2021-03-05T18:43:00Z</cp:lastPrinted>
  <dcterms:created xsi:type="dcterms:W3CDTF">2021-05-10T05:22:00Z</dcterms:created>
  <dcterms:modified xsi:type="dcterms:W3CDTF">2021-05-10T05:22:00Z</dcterms:modified>
</cp:coreProperties>
</file>